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CD35F" w14:textId="77777777" w:rsidR="00D82B1B" w:rsidRPr="00173FCC" w:rsidRDefault="00E04A1E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2</w:t>
      </w:r>
    </w:p>
    <w:p w14:paraId="1F25CF56" w14:textId="2AF57C45" w:rsidR="008C41B3" w:rsidRPr="00E04A1E" w:rsidRDefault="00E04A1E" w:rsidP="008C41B3">
      <w:pPr>
        <w:jc w:val="center"/>
        <w:rPr>
          <w:b/>
          <w:sz w:val="28"/>
          <w:szCs w:val="28"/>
        </w:rPr>
      </w:pPr>
      <w:r w:rsidRPr="00E04A1E">
        <w:rPr>
          <w:b/>
          <w:sz w:val="28"/>
          <w:szCs w:val="28"/>
        </w:rPr>
        <w:t xml:space="preserve">Due: </w:t>
      </w:r>
      <w:r w:rsidR="00B905AD">
        <w:rPr>
          <w:b/>
          <w:sz w:val="28"/>
          <w:szCs w:val="28"/>
        </w:rPr>
        <w:t>Mon</w:t>
      </w:r>
      <w:r w:rsidRPr="00E04A1E">
        <w:rPr>
          <w:b/>
          <w:sz w:val="28"/>
          <w:szCs w:val="28"/>
        </w:rPr>
        <w:t>day, September 1</w:t>
      </w:r>
      <w:r w:rsidR="00B905AD">
        <w:rPr>
          <w:b/>
          <w:sz w:val="28"/>
          <w:szCs w:val="28"/>
        </w:rPr>
        <w:t>9, 2022</w:t>
      </w:r>
    </w:p>
    <w:p w14:paraId="088FD855" w14:textId="77777777" w:rsidR="008C41B3" w:rsidRPr="00173FCC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116AF04D" w14:textId="09F15D85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483FE1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2D4FA8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textbook.</w:t>
      </w:r>
    </w:p>
    <w:p w14:paraId="0B9D5B10" w14:textId="2EBB1A94" w:rsidR="00241C19" w:rsidRDefault="00241C19">
      <w:pPr>
        <w:rPr>
          <w:color w:val="C45911" w:themeColor="accent2" w:themeShade="BF"/>
        </w:rPr>
      </w:pPr>
    </w:p>
    <w:p w14:paraId="0C94B84E" w14:textId="5041FE6F" w:rsidR="009B0136" w:rsidRDefault="009B0136">
      <w:pPr>
        <w:rPr>
          <w:color w:val="C45911" w:themeColor="accent2" w:themeShade="BF"/>
        </w:rPr>
      </w:pPr>
      <w:r w:rsidRPr="009B0136">
        <w:rPr>
          <w:noProof/>
          <w:color w:val="C45911" w:themeColor="accent2" w:themeShade="BF"/>
        </w:rPr>
        <w:drawing>
          <wp:inline distT="0" distB="0" distL="0" distR="0" wp14:anchorId="5A95C9DB" wp14:editId="3AD77948">
            <wp:extent cx="5943600" cy="124777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AF051" w14:textId="58618A92" w:rsidR="00A76CC0" w:rsidRDefault="00A76CC0">
      <w:pPr>
        <w:rPr>
          <w:color w:val="C45911" w:themeColor="accent2" w:themeShade="BF"/>
        </w:rPr>
      </w:pPr>
    </w:p>
    <w:p w14:paraId="7F844481" w14:textId="4DFE9D8F" w:rsidR="00F2677D" w:rsidRDefault="00F2677D">
      <w:pPr>
        <w:rPr>
          <w:color w:val="C45911" w:themeColor="accent2" w:themeShade="BF"/>
        </w:rPr>
      </w:pPr>
      <w:r w:rsidRPr="00F2677D">
        <w:rPr>
          <w:noProof/>
          <w:color w:val="C45911" w:themeColor="accent2" w:themeShade="BF"/>
        </w:rPr>
        <w:drawing>
          <wp:inline distT="0" distB="0" distL="0" distR="0" wp14:anchorId="63945FDB" wp14:editId="7DFE73FF">
            <wp:extent cx="5943600" cy="989330"/>
            <wp:effectExtent l="0" t="0" r="0" b="1270"/>
            <wp:docPr id="3" name="Picture 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46716" w14:textId="14B75971" w:rsidR="00E34593" w:rsidRDefault="00E34593">
      <w:pPr>
        <w:rPr>
          <w:color w:val="C45911" w:themeColor="accent2" w:themeShade="BF"/>
        </w:rPr>
      </w:pPr>
      <w:r w:rsidRPr="00E34593">
        <w:rPr>
          <w:noProof/>
          <w:color w:val="C45911" w:themeColor="accent2" w:themeShade="BF"/>
        </w:rPr>
        <w:drawing>
          <wp:inline distT="0" distB="0" distL="0" distR="0" wp14:anchorId="58EF1246" wp14:editId="7BB00BA4">
            <wp:extent cx="5943600" cy="2024380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2AAB7" w14:textId="796E46C8" w:rsidR="002D58BE" w:rsidRDefault="00FE28F1">
      <w:pPr>
        <w:rPr>
          <w:color w:val="C45911" w:themeColor="accent2" w:themeShade="BF"/>
        </w:rPr>
      </w:pPr>
      <w:r w:rsidRPr="00FE28F1">
        <w:rPr>
          <w:noProof/>
          <w:color w:val="C45911" w:themeColor="accent2" w:themeShade="BF"/>
        </w:rPr>
        <w:lastRenderedPageBreak/>
        <w:drawing>
          <wp:inline distT="0" distB="0" distL="0" distR="0" wp14:anchorId="39441009" wp14:editId="2058E425">
            <wp:extent cx="5943600" cy="204851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92E6" w14:textId="52245723" w:rsidR="000C6207" w:rsidRDefault="00303EF7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75258073" wp14:editId="404EF48A">
            <wp:extent cx="5943600" cy="161671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DB5C2" w14:textId="46E1AAAC" w:rsidR="00473B4D" w:rsidRDefault="00823C31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17B204EF" wp14:editId="7D61E38C">
            <wp:extent cx="5943600" cy="105537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A2E64" w14:textId="4C40B7DB" w:rsidR="002014AC" w:rsidRDefault="002014AC">
      <w:pPr>
        <w:rPr>
          <w:color w:val="C45911" w:themeColor="accent2" w:themeShade="BF"/>
        </w:rPr>
      </w:pPr>
      <w:r>
        <w:rPr>
          <w:noProof/>
        </w:rPr>
        <w:drawing>
          <wp:inline distT="0" distB="0" distL="0" distR="0" wp14:anchorId="476214D5" wp14:editId="5197EBDF">
            <wp:extent cx="5943600" cy="765810"/>
            <wp:effectExtent l="0" t="0" r="0" b="0"/>
            <wp:docPr id="21" name="Picture 2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DD18A" w14:textId="77777777" w:rsidR="002014AC" w:rsidRDefault="002014AC">
      <w:pPr>
        <w:rPr>
          <w:color w:val="C45911" w:themeColor="accent2" w:themeShade="BF"/>
        </w:rPr>
      </w:pPr>
    </w:p>
    <w:sectPr w:rsidR="002014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945BE"/>
    <w:multiLevelType w:val="hybridMultilevel"/>
    <w:tmpl w:val="9BEAC58E"/>
    <w:lvl w:ilvl="0" w:tplc="867CAE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289E7D80"/>
    <w:multiLevelType w:val="hybridMultilevel"/>
    <w:tmpl w:val="D09A3468"/>
    <w:lvl w:ilvl="0" w:tplc="00DC5F7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BA0448"/>
    <w:multiLevelType w:val="multilevel"/>
    <w:tmpl w:val="1F9ADED0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 w16cid:durableId="1093742226">
    <w:abstractNumId w:val="2"/>
  </w:num>
  <w:num w:numId="2" w16cid:durableId="1922131778">
    <w:abstractNumId w:val="3"/>
  </w:num>
  <w:num w:numId="3" w16cid:durableId="459037018">
    <w:abstractNumId w:val="1"/>
  </w:num>
  <w:num w:numId="4" w16cid:durableId="982003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rAUAWUjWwSwAAAA="/>
  </w:docVars>
  <w:rsids>
    <w:rsidRoot w:val="008C41B3"/>
    <w:rsid w:val="00055D20"/>
    <w:rsid w:val="00093948"/>
    <w:rsid w:val="000C6207"/>
    <w:rsid w:val="000E4F6E"/>
    <w:rsid w:val="00144AE5"/>
    <w:rsid w:val="00173FCC"/>
    <w:rsid w:val="002014AC"/>
    <w:rsid w:val="00240962"/>
    <w:rsid w:val="00241C19"/>
    <w:rsid w:val="002B3968"/>
    <w:rsid w:val="002D4FA8"/>
    <w:rsid w:val="002D58BE"/>
    <w:rsid w:val="00303EF7"/>
    <w:rsid w:val="00383D0A"/>
    <w:rsid w:val="0041613C"/>
    <w:rsid w:val="00473B4D"/>
    <w:rsid w:val="00483FE1"/>
    <w:rsid w:val="004D1E6E"/>
    <w:rsid w:val="004E3B15"/>
    <w:rsid w:val="007D1D8C"/>
    <w:rsid w:val="007F2DE3"/>
    <w:rsid w:val="00823C31"/>
    <w:rsid w:val="00847E6E"/>
    <w:rsid w:val="008C41B3"/>
    <w:rsid w:val="009B0136"/>
    <w:rsid w:val="009F232B"/>
    <w:rsid w:val="00A76CC0"/>
    <w:rsid w:val="00AB5950"/>
    <w:rsid w:val="00B66FF1"/>
    <w:rsid w:val="00B905AD"/>
    <w:rsid w:val="00BA772F"/>
    <w:rsid w:val="00BB0ECB"/>
    <w:rsid w:val="00C05D21"/>
    <w:rsid w:val="00D82B1B"/>
    <w:rsid w:val="00E04A1E"/>
    <w:rsid w:val="00E34593"/>
    <w:rsid w:val="00EE2F20"/>
    <w:rsid w:val="00EE668B"/>
    <w:rsid w:val="00EF4DCF"/>
    <w:rsid w:val="00F2677D"/>
    <w:rsid w:val="00F4406D"/>
    <w:rsid w:val="00F96B2A"/>
    <w:rsid w:val="00FD593C"/>
    <w:rsid w:val="00FE2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7CDE3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</cp:revision>
  <cp:lastPrinted>2019-09-05T12:05:00Z</cp:lastPrinted>
  <dcterms:created xsi:type="dcterms:W3CDTF">2022-08-31T15:25:00Z</dcterms:created>
  <dcterms:modified xsi:type="dcterms:W3CDTF">2022-09-13T03:27:00Z</dcterms:modified>
</cp:coreProperties>
</file>